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8BD23" w14:textId="410883D2" w:rsidR="003F50D7" w:rsidRPr="00320450" w:rsidRDefault="003F50D7" w:rsidP="008333F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bookmarkStart w:id="0" w:name="_GoBack"/>
      <w:bookmarkEnd w:id="0"/>
      <w:r>
        <w:rPr>
          <w:rFonts w:eastAsia="Times New Roman" w:cstheme="minorHAnsi"/>
          <w:b/>
          <w:color w:val="000000"/>
          <w:sz w:val="24"/>
          <w:szCs w:val="24"/>
        </w:rPr>
        <w:t>Master Gardener</w:t>
      </w:r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Distinguished Extension Professional and Enhancement Award </w:t>
      </w:r>
      <w:r w:rsidRPr="00320450">
        <w:rPr>
          <w:rFonts w:cstheme="minorHAnsi"/>
          <w:b/>
          <w:sz w:val="24"/>
          <w:szCs w:val="24"/>
        </w:rPr>
        <w:t>Application</w:t>
      </w:r>
    </w:p>
    <w:p w14:paraId="268CD377" w14:textId="77777777" w:rsidR="003F50D7" w:rsidRPr="00320450" w:rsidRDefault="003F50D7" w:rsidP="003F50D7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0399375A" w14:textId="77777777" w:rsidR="003F50D7" w:rsidRPr="00F16BEC" w:rsidRDefault="003F50D7" w:rsidP="003F50D7">
      <w:pPr>
        <w:spacing w:after="0" w:line="270" w:lineRule="atLeast"/>
        <w:rPr>
          <w:rFonts w:eastAsia="Times New Roman" w:cstheme="minorHAnsi"/>
          <w:color w:val="000000"/>
          <w:sz w:val="24"/>
          <w:szCs w:val="24"/>
        </w:rPr>
      </w:pPr>
      <w:r w:rsidRPr="00F16BEC">
        <w:rPr>
          <w:rFonts w:eastAsia="Times New Roman" w:cstheme="minorHAnsi"/>
          <w:color w:val="000000"/>
          <w:sz w:val="24"/>
          <w:szCs w:val="24"/>
        </w:rPr>
        <w:t>This award provides a term professorship to a dedicated and outstanding Extension faculty member working with the Florida Master Gardener Program. Candidates will be chosen by a select Master Gardener committee.</w:t>
      </w:r>
    </w:p>
    <w:p w14:paraId="27ED373C" w14:textId="77777777" w:rsidR="003F50D7" w:rsidRPr="00320450" w:rsidRDefault="003F50D7" w:rsidP="003F50D7">
      <w:pPr>
        <w:spacing w:after="0" w:line="240" w:lineRule="auto"/>
        <w:contextualSpacing/>
        <w:rPr>
          <w:rFonts w:eastAsia="Times New Roman" w:cstheme="minorHAnsi"/>
          <w:color w:val="000000"/>
          <w:sz w:val="24"/>
          <w:szCs w:val="24"/>
        </w:rPr>
      </w:pPr>
    </w:p>
    <w:p w14:paraId="526CD3D5" w14:textId="77777777" w:rsidR="003F50D7" w:rsidRPr="00320450" w:rsidRDefault="003F50D7" w:rsidP="003F50D7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340786D2" w14:textId="77777777" w:rsidR="003F50D7" w:rsidRPr="00320450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1FCBE41B" w14:textId="77777777" w:rsidR="003F50D7" w:rsidRPr="00320450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6BFAB407" w14:textId="77777777" w:rsidR="003F50D7" w:rsidRPr="00320450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0BD950AE" w14:textId="77777777" w:rsidR="003F50D7" w:rsidRPr="00320450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2AF8D87D" w14:textId="77777777" w:rsidR="003F50D7" w:rsidRPr="00320450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2795EC82" w14:textId="77777777" w:rsidR="003F50D7" w:rsidRPr="00320450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3D9EFA70" w14:textId="77777777" w:rsidR="003F50D7" w:rsidRPr="00320450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16FA71E8" w14:textId="77777777" w:rsidR="003F50D7" w:rsidRPr="00320450" w:rsidRDefault="003F50D7" w:rsidP="003F50D7">
      <w:pPr>
        <w:spacing w:after="0" w:line="240" w:lineRule="auto"/>
        <w:rPr>
          <w:rFonts w:cstheme="minorHAnsi"/>
          <w:sz w:val="24"/>
          <w:szCs w:val="24"/>
        </w:rPr>
      </w:pPr>
    </w:p>
    <w:p w14:paraId="20F0953E" w14:textId="77777777" w:rsidR="003F50D7" w:rsidRPr="00320450" w:rsidRDefault="003F50D7" w:rsidP="003F50D7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nstruct an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of </w:t>
      </w:r>
      <w:r w:rsidRPr="004C7497">
        <w:rPr>
          <w:rFonts w:asciiTheme="minorHAnsi" w:hAnsiTheme="minorHAnsi" w:cstheme="minorHAnsi"/>
          <w:b/>
          <w:sz w:val="24"/>
        </w:rPr>
        <w:t xml:space="preserve">not more than </w:t>
      </w:r>
      <w:r>
        <w:rPr>
          <w:rFonts w:asciiTheme="minorHAnsi" w:hAnsiTheme="minorHAnsi" w:cstheme="minorHAnsi"/>
          <w:b/>
          <w:sz w:val="24"/>
        </w:rPr>
        <w:t>2</w:t>
      </w:r>
      <w:r w:rsidRPr="004C7497">
        <w:rPr>
          <w:rFonts w:asciiTheme="minorHAnsi" w:hAnsiTheme="minorHAnsi" w:cstheme="minorHAnsi"/>
          <w:b/>
          <w:sz w:val="24"/>
        </w:rPr>
        <w:t xml:space="preserve"> pages, using a 12-point font</w:t>
      </w:r>
      <w:r>
        <w:rPr>
          <w:rFonts w:asciiTheme="minorHAnsi" w:hAnsiTheme="minorHAnsi" w:cstheme="minorHAnsi"/>
          <w:sz w:val="24"/>
        </w:rPr>
        <w:t>, according to the following format</w:t>
      </w:r>
      <w:r w:rsidRPr="00320450">
        <w:rPr>
          <w:rFonts w:asciiTheme="minorHAnsi" w:hAnsiTheme="minorHAnsi" w:cstheme="minorHAnsi"/>
          <w:sz w:val="24"/>
        </w:rPr>
        <w:t xml:space="preserve">: </w:t>
      </w:r>
    </w:p>
    <w:p w14:paraId="489A3BB2" w14:textId="77777777" w:rsidR="003F50D7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rovide a brief biographical sketch of the applicant.</w:t>
      </w:r>
    </w:p>
    <w:p w14:paraId="5FF10323" w14:textId="77777777" w:rsidR="003F50D7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a distinguished Extension program with measurable objectives, placing the applicant among the leaders in his/her program area.</w:t>
      </w:r>
    </w:p>
    <w:p w14:paraId="3C125000" w14:textId="77777777" w:rsidR="003F50D7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qualities of the applicant (e.g., productivity, work ethic) that result in strong educational programs.</w:t>
      </w:r>
    </w:p>
    <w:p w14:paraId="2593D443" w14:textId="77777777" w:rsidR="003F50D7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high-quality outcomes and impacts of the applicant’s Extension program.</w:t>
      </w:r>
    </w:p>
    <w:p w14:paraId="3342D406" w14:textId="77777777" w:rsidR="003F50D7" w:rsidRDefault="003F50D7" w:rsidP="003F50D7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how an application of the Extension program through a client-centered success story.</w:t>
      </w:r>
    </w:p>
    <w:p w14:paraId="25CCC12C" w14:textId="77777777" w:rsidR="003F50D7" w:rsidRDefault="003F50D7" w:rsidP="003F50D7">
      <w:pPr>
        <w:spacing w:after="0" w:line="240" w:lineRule="auto"/>
        <w:rPr>
          <w:rFonts w:cstheme="minorHAnsi"/>
          <w:sz w:val="24"/>
        </w:rPr>
      </w:pPr>
    </w:p>
    <w:p w14:paraId="13E382CD" w14:textId="6AB1C612" w:rsidR="007D6DC3" w:rsidRDefault="003F50D7" w:rsidP="007D6DC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ubmit the application document (Word file or PDF) using the upload feature at</w:t>
      </w:r>
      <w:r w:rsidR="007D6DC3">
        <w:rPr>
          <w:rFonts w:asciiTheme="minorHAnsi" w:hAnsiTheme="minorHAnsi" w:cstheme="minorHAnsi"/>
          <w:sz w:val="24"/>
        </w:rPr>
        <w:t xml:space="preserve"> </w:t>
      </w:r>
      <w:hyperlink r:id="rId5" w:history="1">
        <w:r w:rsidR="008333FD">
          <w:rPr>
            <w:rStyle w:val="Hyperlink"/>
          </w:rPr>
          <w:t>https://sss.ifas.ufl.edu/epea/</w:t>
        </w:r>
      </w:hyperlink>
    </w:p>
    <w:p w14:paraId="2A996DF5" w14:textId="77777777" w:rsidR="003F50D7" w:rsidRDefault="003F50D7" w:rsidP="003F50D7">
      <w:pPr>
        <w:spacing w:after="0" w:line="240" w:lineRule="auto"/>
        <w:rPr>
          <w:rFonts w:cstheme="minorHAnsi"/>
          <w:sz w:val="24"/>
        </w:rPr>
      </w:pPr>
    </w:p>
    <w:p w14:paraId="5B1C0FFE" w14:textId="77777777" w:rsidR="003F50D7" w:rsidRPr="004C7497" w:rsidRDefault="003F50D7" w:rsidP="003F50D7">
      <w:pPr>
        <w:spacing w:after="0" w:line="240" w:lineRule="auto"/>
        <w:rPr>
          <w:rFonts w:cstheme="minorHAnsi"/>
          <w:sz w:val="24"/>
          <w:u w:val="single"/>
        </w:rPr>
      </w:pPr>
      <w:r w:rsidRPr="004C7497">
        <w:rPr>
          <w:rFonts w:cstheme="minorHAnsi"/>
          <w:sz w:val="24"/>
          <w:u w:val="single"/>
        </w:rPr>
        <w:t>Evaluation criteria</w:t>
      </w:r>
    </w:p>
    <w:p w14:paraId="5E9E61C2" w14:textId="77777777" w:rsidR="003F50D7" w:rsidRDefault="003F50D7" w:rsidP="003F50D7">
      <w:pPr>
        <w:spacing w:after="0" w:line="240" w:lineRule="auto"/>
        <w:rPr>
          <w:rFonts w:cstheme="minorHAnsi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0"/>
        <w:gridCol w:w="840"/>
      </w:tblGrid>
      <w:tr w:rsidR="003F50D7" w14:paraId="4F6621D0" w14:textId="77777777" w:rsidTr="00097668">
        <w:tc>
          <w:tcPr>
            <w:tcW w:w="8736" w:type="dxa"/>
          </w:tcPr>
          <w:p w14:paraId="7D192B2F" w14:textId="77777777" w:rsidR="003F50D7" w:rsidRPr="004C7497" w:rsidRDefault="003F50D7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Criterion</w:t>
            </w:r>
          </w:p>
        </w:tc>
        <w:tc>
          <w:tcPr>
            <w:tcW w:w="840" w:type="dxa"/>
          </w:tcPr>
          <w:p w14:paraId="499AB6DD" w14:textId="77777777" w:rsidR="003F50D7" w:rsidRPr="004C7497" w:rsidRDefault="003F50D7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Points</w:t>
            </w:r>
          </w:p>
        </w:tc>
      </w:tr>
      <w:tr w:rsidR="003F50D7" w14:paraId="635589DB" w14:textId="77777777" w:rsidTr="00097668">
        <w:tc>
          <w:tcPr>
            <w:tcW w:w="8736" w:type="dxa"/>
          </w:tcPr>
          <w:p w14:paraId="1C2C0720" w14:textId="77777777" w:rsidR="003F50D7" w:rsidRDefault="003F50D7" w:rsidP="00097668">
            <w:pPr>
              <w:rPr>
                <w:rFonts w:asciiTheme="minorHAnsi" w:hAnsiTheme="minorHAnsi" w:cstheme="minorHAnsi"/>
                <w:sz w:val="24"/>
              </w:rPr>
            </w:pPr>
            <w:r w:rsidRPr="004C7497">
              <w:rPr>
                <w:rFonts w:asciiTheme="minorHAnsi" w:hAnsiTheme="minorHAnsi" w:cstheme="minorHAnsi"/>
                <w:sz w:val="24"/>
              </w:rPr>
              <w:t>Distinguished current Extension program with measurable objectives</w:t>
            </w:r>
            <w:r>
              <w:rPr>
                <w:rFonts w:asciiTheme="minorHAnsi" w:hAnsiTheme="minorHAnsi" w:cstheme="minorHAnsi"/>
                <w:sz w:val="24"/>
              </w:rPr>
              <w:t xml:space="preserve"> that</w:t>
            </w:r>
            <w:r w:rsidRPr="004C7497">
              <w:rPr>
                <w:rFonts w:asciiTheme="minorHAnsi" w:hAnsiTheme="minorHAnsi" w:cstheme="minorHAnsi"/>
                <w:sz w:val="24"/>
              </w:rPr>
              <w:t xml:space="preserve"> places the nominee among leaders in programming area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601A12F1" w14:textId="77777777" w:rsidR="003F50D7" w:rsidRDefault="003F50D7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3F50D7" w14:paraId="5E0A4977" w14:textId="77777777" w:rsidTr="00097668">
        <w:tc>
          <w:tcPr>
            <w:tcW w:w="8736" w:type="dxa"/>
          </w:tcPr>
          <w:p w14:paraId="63967C62" w14:textId="77777777" w:rsidR="003F50D7" w:rsidRDefault="003F50D7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Qualities </w:t>
            </w:r>
            <w:r w:rsidRPr="004C7497">
              <w:rPr>
                <w:rFonts w:asciiTheme="minorHAnsi" w:hAnsiTheme="minorHAnsi" w:cstheme="minorHAnsi"/>
                <w:sz w:val="24"/>
              </w:rPr>
              <w:t>that demonstrate a strong educational program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1F2EB609" w14:textId="77777777" w:rsidR="003F50D7" w:rsidRDefault="003F50D7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3F50D7" w14:paraId="156ABC78" w14:textId="77777777" w:rsidTr="00097668">
        <w:tc>
          <w:tcPr>
            <w:tcW w:w="8736" w:type="dxa"/>
          </w:tcPr>
          <w:p w14:paraId="4BB13E09" w14:textId="77777777" w:rsidR="003F50D7" w:rsidRDefault="003F50D7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utcomes and impacts of Extension program.</w:t>
            </w:r>
          </w:p>
        </w:tc>
        <w:tc>
          <w:tcPr>
            <w:tcW w:w="840" w:type="dxa"/>
            <w:vAlign w:val="center"/>
          </w:tcPr>
          <w:p w14:paraId="69A5B702" w14:textId="77777777" w:rsidR="003F50D7" w:rsidRDefault="003F50D7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3F50D7" w14:paraId="2603243A" w14:textId="77777777" w:rsidTr="00097668">
        <w:tc>
          <w:tcPr>
            <w:tcW w:w="8736" w:type="dxa"/>
          </w:tcPr>
          <w:p w14:paraId="3ACCFAEC" w14:textId="77777777" w:rsidR="003F50D7" w:rsidRDefault="003F50D7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Clientele-centered success story.</w:t>
            </w:r>
          </w:p>
        </w:tc>
        <w:tc>
          <w:tcPr>
            <w:tcW w:w="840" w:type="dxa"/>
            <w:vAlign w:val="center"/>
          </w:tcPr>
          <w:p w14:paraId="64C2F378" w14:textId="77777777" w:rsidR="003F50D7" w:rsidRDefault="003F50D7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3F50D7" w14:paraId="7CF116DA" w14:textId="77777777" w:rsidTr="00097668">
        <w:tc>
          <w:tcPr>
            <w:tcW w:w="8736" w:type="dxa"/>
          </w:tcPr>
          <w:p w14:paraId="6191928B" w14:textId="77777777" w:rsidR="003F50D7" w:rsidRDefault="003F50D7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Total</w:t>
            </w:r>
          </w:p>
        </w:tc>
        <w:tc>
          <w:tcPr>
            <w:tcW w:w="840" w:type="dxa"/>
            <w:vAlign w:val="center"/>
          </w:tcPr>
          <w:p w14:paraId="28AFD7A8" w14:textId="77777777" w:rsidR="003F50D7" w:rsidRDefault="003F50D7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100</w:t>
            </w:r>
          </w:p>
        </w:tc>
      </w:tr>
    </w:tbl>
    <w:p w14:paraId="4806ACB2" w14:textId="77777777" w:rsidR="002E5C18" w:rsidRDefault="008333FD"/>
    <w:sectPr w:rsidR="002E5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B417C2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E3tjQyM7K0NLRU0lEKTi0uzszPAykwrAUAouxmHiwAAAA="/>
  </w:docVars>
  <w:rsids>
    <w:rsidRoot w:val="003F50D7"/>
    <w:rsid w:val="001D5912"/>
    <w:rsid w:val="003F50D7"/>
    <w:rsid w:val="004B2E70"/>
    <w:rsid w:val="007D6DC3"/>
    <w:rsid w:val="00833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C6D67"/>
  <w15:chartTrackingRefBased/>
  <w15:docId w15:val="{387BF6BB-BEA2-4BC1-9835-5FF6A2DE0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0D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0D7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table" w:styleId="TableGrid">
    <w:name w:val="Table Grid"/>
    <w:basedOn w:val="TableNormal"/>
    <w:uiPriority w:val="59"/>
    <w:rsid w:val="003F50D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6D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DC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2:59:00Z</dcterms:created>
  <dcterms:modified xsi:type="dcterms:W3CDTF">2019-05-30T12:59:00Z</dcterms:modified>
</cp:coreProperties>
</file>